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796F4B" w14:textId="1529E91A" w:rsidR="00E2188E" w:rsidRDefault="008A78C0">
      <w:r>
        <w:t>For the project paper I followed the schedule plan and I was on time. But for the prototype I was a bit behind because I had other assignments to finish so I had to continue building my prototype after I finish my other assignments.</w:t>
      </w:r>
    </w:p>
    <w:sectPr w:rsidR="00E218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0MDa3NDc0NDAxMTRT0lEKTi0uzszPAykwrAUALnPrWSwAAAA="/>
  </w:docVars>
  <w:rsids>
    <w:rsidRoot w:val="0085535C"/>
    <w:rsid w:val="004A5D81"/>
    <w:rsid w:val="0085535C"/>
    <w:rsid w:val="008A78C0"/>
    <w:rsid w:val="00E21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032B1"/>
  <w15:chartTrackingRefBased/>
  <w15:docId w15:val="{1386DF3A-9677-4D9F-9A8E-9D3FB17CF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4</Words>
  <Characters>199</Characters>
  <Application>Microsoft Office Word</Application>
  <DocSecurity>0</DocSecurity>
  <Lines>1</Lines>
  <Paragraphs>1</Paragraphs>
  <ScaleCrop>false</ScaleCrop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a DocuSign</dc:creator>
  <cp:keywords/>
  <dc:description/>
  <cp:lastModifiedBy>Via DocuSign</cp:lastModifiedBy>
  <cp:revision>2</cp:revision>
  <dcterms:created xsi:type="dcterms:W3CDTF">2020-05-26T16:23:00Z</dcterms:created>
  <dcterms:modified xsi:type="dcterms:W3CDTF">2020-05-26T16:26:00Z</dcterms:modified>
</cp:coreProperties>
</file>